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619D7A" w14:textId="20489DBA" w:rsid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2764B" w:rsidRPr="00CA494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基本呼吸节律的中枢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A321F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A321F9" w:rsidRPr="00817802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C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67B83737" w14:textId="26BD78EF" w:rsidR="003529D5" w:rsidRP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2A6C8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脊髓</w:t>
      </w:r>
      <w:r w:rsidR="002A6C87"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</w:p>
    <w:p w14:paraId="212B20D5" w14:textId="2CBCB84A" w:rsidR="003529D5" w:rsidRP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2A6C8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大脑皮质</w:t>
      </w:r>
    </w:p>
    <w:p w14:paraId="0E975BC8" w14:textId="7C62950E" w:rsidR="003529D5" w:rsidRP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52764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延髓</w:t>
      </w:r>
      <w:r w:rsidR="00EC44C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EC44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FA8B74F" w14:textId="5EB47D10" w:rsid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2A6C8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下丘脑</w:t>
      </w:r>
    </w:p>
    <w:p w14:paraId="7A5211E7" w14:textId="39E46083" w:rsidR="00145328" w:rsidRDefault="00252175" w:rsidP="00121F3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</w:p>
    <w:p w14:paraId="14DA86C6" w14:textId="19DD9DBD" w:rsidR="004948B5" w:rsidRPr="004948B5" w:rsidRDefault="00943390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2748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在中脑与脑桥上部之间切断</w:t>
      </w:r>
      <w:r w:rsidR="00227489" w:rsidRPr="0022748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横断脑干</w:t>
      </w:r>
      <w:r w:rsidR="0022748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，表现为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A 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E710E88" w14:textId="05D2A6BC" w:rsidR="004948B5" w:rsidRPr="00FE4A41" w:rsidRDefault="004948B5" w:rsidP="00DF139F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2748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呼吸节律正常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72473E83" w14:textId="05D77C08" w:rsidR="004948B5" w:rsidRPr="004948B5" w:rsidRDefault="004948B5" w:rsidP="004948B5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2748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长吸式呼吸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32360FE4" w14:textId="1DC26C35" w:rsidR="004948B5" w:rsidRPr="004948B5" w:rsidRDefault="004948B5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2748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喘息式呼吸</w:t>
      </w:r>
    </w:p>
    <w:p w14:paraId="5F0C71AC" w14:textId="0ECA7625" w:rsidR="004948B5" w:rsidRPr="004948B5" w:rsidRDefault="004948B5" w:rsidP="004948B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2748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呼吸节律消失</w:t>
      </w:r>
    </w:p>
    <w:p w14:paraId="6E2B2081" w14:textId="7B71B723" w:rsidR="003D42D6" w:rsidRDefault="003D42D6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D1AC6DA" w14:textId="480A4297" w:rsidR="003D42D6" w:rsidRPr="00BE4E2A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3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07083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外周化学感受器位于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564E354" w14:textId="57E100B6" w:rsidR="003D42D6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6125B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下丘脑</w:t>
      </w:r>
    </w:p>
    <w:p w14:paraId="591CA0E9" w14:textId="51907541" w:rsidR="003D42D6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6125B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脑桥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074B870B" w14:textId="3983D283" w:rsidR="003D42D6" w:rsidRPr="00BE4E2A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6125B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延髓</w:t>
      </w:r>
    </w:p>
    <w:p w14:paraId="77886F8F" w14:textId="17F3840F" w:rsidR="003D42D6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07083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颈动脉体和主动脉体</w:t>
      </w:r>
    </w:p>
    <w:p w14:paraId="4B2C49DF" w14:textId="77777777" w:rsidR="003D42D6" w:rsidRPr="0088100C" w:rsidRDefault="003D42D6" w:rsidP="003D42D6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E9F01F1" w14:textId="11FAB7BF" w:rsidR="0088100C" w:rsidRPr="00CF0FA9" w:rsidRDefault="0088100C" w:rsidP="0088100C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4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676B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中枢化学感受器的有效刺激是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C1512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A </w:t>
      </w:r>
      <w:r w:rsidR="00CF0FA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</w:p>
    <w:p w14:paraId="4943B2DB" w14:textId="3547AB6E" w:rsidR="006D09CF" w:rsidRPr="00CF0FA9" w:rsidRDefault="006D09CF" w:rsidP="006D09CF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C628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脑脊液中</w:t>
      </w:r>
      <w:r w:rsidR="00D676B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H+</w:t>
      </w:r>
      <w:r w:rsidR="00EC628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浓度</w:t>
      </w:r>
    </w:p>
    <w:p w14:paraId="3C26E64F" w14:textId="6E8E9672" w:rsidR="00C15125" w:rsidRDefault="006D09CF" w:rsidP="00C1512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676B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="00D676B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O2</w:t>
      </w:r>
      <w:r w:rsidR="00EC628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分压</w:t>
      </w:r>
    </w:p>
    <w:p w14:paraId="68A2A8FD" w14:textId="48F99851" w:rsidR="00EC628B" w:rsidRPr="00C15125" w:rsidRDefault="00EC628B" w:rsidP="00EC628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O2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分压</w:t>
      </w:r>
    </w:p>
    <w:p w14:paraId="00CEB81B" w14:textId="0F9C08B8" w:rsidR="00F57408" w:rsidRPr="00C15125" w:rsidRDefault="00F57408" w:rsidP="00F5740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F5740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Ⅰ型细胞内</w:t>
      </w:r>
      <w:r w:rsidRPr="00F5740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a2+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浓度</w:t>
      </w:r>
    </w:p>
    <w:p w14:paraId="02F34250" w14:textId="1A800200" w:rsidR="006D09CF" w:rsidRDefault="006D09CF" w:rsidP="00DE12C5">
      <w:pPr>
        <w:widowControl w:val="0"/>
        <w:spacing w:line="360" w:lineRule="auto"/>
        <w:jc w:val="both"/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</w:pPr>
    </w:p>
    <w:p w14:paraId="07EEAAB7" w14:textId="16870C31" w:rsidR="003B7B0D" w:rsidRPr="00CF0FA9" w:rsidRDefault="003B7B0D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5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037C00" w:rsidRPr="00037C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低氧对呼吸的刺激作用通过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B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037C00" w:rsidRPr="00037C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实现</w:t>
      </w:r>
      <w:r w:rsidR="00037C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?</w:t>
      </w:r>
    </w:p>
    <w:p w14:paraId="6A17D238" w14:textId="5A54D33B" w:rsidR="003B7B0D" w:rsidRPr="00CF0FA9" w:rsidRDefault="003B7B0D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037C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中枢化学感受器</w:t>
      </w:r>
    </w:p>
    <w:p w14:paraId="2EE8A0D6" w14:textId="3B77604B" w:rsidR="003B7B0D" w:rsidRPr="00C15125" w:rsidRDefault="003B7B0D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037C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外周化学感受器</w:t>
      </w:r>
    </w:p>
    <w:p w14:paraId="1BE1B059" w14:textId="3C36F550" w:rsidR="00621E2D" w:rsidRPr="003B7B0D" w:rsidRDefault="00621E2D" w:rsidP="00621E2D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475CB1F6" w14:textId="4ABDBCE9" w:rsidR="00621E2D" w:rsidRPr="00BE4E2A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6</w:t>
      </w: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6E9F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肺扩张或缩小引起吸气抑制或兴奋的反射称为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：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C875A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4A24087A" w14:textId="55AAD191" w:rsidR="00621E2D" w:rsidRPr="009C6E9F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6E9F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喷嚏反射</w:t>
      </w:r>
      <w:r w:rsidR="00E924E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     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63660F8D" w14:textId="6D81CA25" w:rsidR="00621E2D" w:rsidRPr="009C6E9F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6E9F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防御性呼吸反射</w:t>
      </w:r>
    </w:p>
    <w:p w14:paraId="5D6F8F41" w14:textId="0BB6D987" w:rsidR="00621E2D" w:rsidRPr="009C6E9F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6E9F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呼吸</w:t>
      </w:r>
      <w:proofErr w:type="gramStart"/>
      <w:r w:rsidR="009C6E9F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</w:t>
      </w:r>
      <w:proofErr w:type="gramEnd"/>
      <w:r w:rsidR="009C6E9F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本体感受性反射</w:t>
      </w:r>
      <w:r w:rsidR="000C25A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236DD3A2" w14:textId="24F45661" w:rsidR="00621E2D" w:rsidRPr="009C6E9F" w:rsidRDefault="00621E2D" w:rsidP="000C25A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lastRenderedPageBreak/>
        <w:t>D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6E9F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肺牵张反射</w:t>
      </w:r>
      <w:r w:rsidR="000C25A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</w:p>
    <w:p w14:paraId="0C8A999C" w14:textId="77777777" w:rsidR="006313DB" w:rsidRPr="006313DB" w:rsidRDefault="006313DB" w:rsidP="0030556A">
      <w:pPr>
        <w:rPr>
          <w:rFonts w:eastAsia="宋体"/>
          <w:lang w:eastAsia="zh-CN"/>
        </w:rPr>
      </w:pPr>
    </w:p>
    <w:sectPr w:rsidR="006313DB" w:rsidRPr="006313DB" w:rsidSect="002E09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943339" w14:textId="77777777" w:rsidR="0003273D" w:rsidRDefault="0003273D" w:rsidP="00AD0D9D">
      <w:r>
        <w:separator/>
      </w:r>
    </w:p>
  </w:endnote>
  <w:endnote w:type="continuationSeparator" w:id="0">
    <w:p w14:paraId="021CA39B" w14:textId="77777777" w:rsidR="0003273D" w:rsidRDefault="0003273D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F5FC0F" w14:textId="77777777" w:rsidR="0003273D" w:rsidRDefault="0003273D" w:rsidP="00AD0D9D">
      <w:r>
        <w:separator/>
      </w:r>
    </w:p>
  </w:footnote>
  <w:footnote w:type="continuationSeparator" w:id="0">
    <w:p w14:paraId="596D0320" w14:textId="77777777" w:rsidR="0003273D" w:rsidRDefault="0003273D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4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28A4B21"/>
    <w:multiLevelType w:val="hybridMultilevel"/>
    <w:tmpl w:val="D758C6FE"/>
    <w:lvl w:ilvl="0" w:tplc="9878C60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00B7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2AA5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CE855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00D32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AC227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46F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C0C5B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0428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39B40EA"/>
    <w:multiLevelType w:val="hybridMultilevel"/>
    <w:tmpl w:val="760E7E72"/>
    <w:lvl w:ilvl="0" w:tplc="0BDAEE5A">
      <w:start w:val="3"/>
      <w:numFmt w:val="upperLetter"/>
      <w:lvlText w:val="%1、"/>
      <w:lvlJc w:val="left"/>
      <w:pPr>
        <w:ind w:left="5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2"/>
  </w:num>
  <w:num w:numId="5">
    <w:abstractNumId w:val="4"/>
  </w:num>
  <w:num w:numId="6">
    <w:abstractNumId w:val="9"/>
  </w:num>
  <w:num w:numId="7">
    <w:abstractNumId w:val="6"/>
  </w:num>
  <w:num w:numId="8">
    <w:abstractNumId w:val="0"/>
  </w:num>
  <w:num w:numId="9">
    <w:abstractNumId w:val="7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zMDC2sDQ2NDFQ0lEKTi0uzszPAykwrgUAFjg80SwAAAA="/>
  </w:docVars>
  <w:rsids>
    <w:rsidRoot w:val="003A23DF"/>
    <w:rsid w:val="00000C55"/>
    <w:rsid w:val="00002BC5"/>
    <w:rsid w:val="00011A43"/>
    <w:rsid w:val="0002302E"/>
    <w:rsid w:val="0003273D"/>
    <w:rsid w:val="00037C00"/>
    <w:rsid w:val="0004423C"/>
    <w:rsid w:val="00065D6B"/>
    <w:rsid w:val="0007070B"/>
    <w:rsid w:val="0007083F"/>
    <w:rsid w:val="00074872"/>
    <w:rsid w:val="00075E71"/>
    <w:rsid w:val="00082095"/>
    <w:rsid w:val="00084B9A"/>
    <w:rsid w:val="000B1BF7"/>
    <w:rsid w:val="000B2974"/>
    <w:rsid w:val="000C25A5"/>
    <w:rsid w:val="000C65BD"/>
    <w:rsid w:val="000D6515"/>
    <w:rsid w:val="000F05EC"/>
    <w:rsid w:val="00107BCB"/>
    <w:rsid w:val="00121F38"/>
    <w:rsid w:val="00125078"/>
    <w:rsid w:val="00126A44"/>
    <w:rsid w:val="001338B0"/>
    <w:rsid w:val="00134FF7"/>
    <w:rsid w:val="00145328"/>
    <w:rsid w:val="0015592A"/>
    <w:rsid w:val="00155C84"/>
    <w:rsid w:val="00160133"/>
    <w:rsid w:val="00173F15"/>
    <w:rsid w:val="00174D3F"/>
    <w:rsid w:val="00184AF0"/>
    <w:rsid w:val="001A108E"/>
    <w:rsid w:val="001A1F6E"/>
    <w:rsid w:val="001C38B2"/>
    <w:rsid w:val="001C5E4A"/>
    <w:rsid w:val="001E4CE4"/>
    <w:rsid w:val="001E690C"/>
    <w:rsid w:val="001F542B"/>
    <w:rsid w:val="00203CF9"/>
    <w:rsid w:val="002116BE"/>
    <w:rsid w:val="00215AFD"/>
    <w:rsid w:val="00226C24"/>
    <w:rsid w:val="00227489"/>
    <w:rsid w:val="002275EF"/>
    <w:rsid w:val="002458BC"/>
    <w:rsid w:val="00252175"/>
    <w:rsid w:val="00261A8E"/>
    <w:rsid w:val="00263353"/>
    <w:rsid w:val="002A40B2"/>
    <w:rsid w:val="002A6C87"/>
    <w:rsid w:val="002B0ACA"/>
    <w:rsid w:val="002B11DC"/>
    <w:rsid w:val="002B26B9"/>
    <w:rsid w:val="002B29A6"/>
    <w:rsid w:val="002B44B6"/>
    <w:rsid w:val="002C1817"/>
    <w:rsid w:val="002C2B76"/>
    <w:rsid w:val="002D49FE"/>
    <w:rsid w:val="002E0909"/>
    <w:rsid w:val="002F452B"/>
    <w:rsid w:val="002F6F01"/>
    <w:rsid w:val="003005F0"/>
    <w:rsid w:val="0030556A"/>
    <w:rsid w:val="00343A73"/>
    <w:rsid w:val="0034583C"/>
    <w:rsid w:val="003529D5"/>
    <w:rsid w:val="00357808"/>
    <w:rsid w:val="00360E9E"/>
    <w:rsid w:val="003779BD"/>
    <w:rsid w:val="0038567E"/>
    <w:rsid w:val="00390826"/>
    <w:rsid w:val="0039286B"/>
    <w:rsid w:val="003965E2"/>
    <w:rsid w:val="003A23DF"/>
    <w:rsid w:val="003A76AE"/>
    <w:rsid w:val="003B4A46"/>
    <w:rsid w:val="003B55ED"/>
    <w:rsid w:val="003B7B0D"/>
    <w:rsid w:val="003C1B0C"/>
    <w:rsid w:val="003D3E22"/>
    <w:rsid w:val="003D42D6"/>
    <w:rsid w:val="003E1DD6"/>
    <w:rsid w:val="003F3773"/>
    <w:rsid w:val="0041195B"/>
    <w:rsid w:val="00417E98"/>
    <w:rsid w:val="004446CB"/>
    <w:rsid w:val="00451AE5"/>
    <w:rsid w:val="00453E3C"/>
    <w:rsid w:val="00462140"/>
    <w:rsid w:val="0046233E"/>
    <w:rsid w:val="00481601"/>
    <w:rsid w:val="00484E9F"/>
    <w:rsid w:val="004948B5"/>
    <w:rsid w:val="0049549F"/>
    <w:rsid w:val="004C07F5"/>
    <w:rsid w:val="004F3907"/>
    <w:rsid w:val="004F50CE"/>
    <w:rsid w:val="004F6D22"/>
    <w:rsid w:val="00500A00"/>
    <w:rsid w:val="005030F5"/>
    <w:rsid w:val="005043FD"/>
    <w:rsid w:val="00504EA8"/>
    <w:rsid w:val="00506510"/>
    <w:rsid w:val="00507F11"/>
    <w:rsid w:val="00513440"/>
    <w:rsid w:val="00515E6A"/>
    <w:rsid w:val="0052764B"/>
    <w:rsid w:val="005300F1"/>
    <w:rsid w:val="005328B8"/>
    <w:rsid w:val="0053310C"/>
    <w:rsid w:val="00550146"/>
    <w:rsid w:val="00551184"/>
    <w:rsid w:val="00552F46"/>
    <w:rsid w:val="0055568C"/>
    <w:rsid w:val="00557B5F"/>
    <w:rsid w:val="00563C3D"/>
    <w:rsid w:val="00574912"/>
    <w:rsid w:val="00575DBC"/>
    <w:rsid w:val="00597020"/>
    <w:rsid w:val="005A2490"/>
    <w:rsid w:val="005A5DF8"/>
    <w:rsid w:val="005B4D5E"/>
    <w:rsid w:val="005B69C4"/>
    <w:rsid w:val="005D373B"/>
    <w:rsid w:val="005F1390"/>
    <w:rsid w:val="005F2861"/>
    <w:rsid w:val="005F2FDD"/>
    <w:rsid w:val="005F4D78"/>
    <w:rsid w:val="0061240C"/>
    <w:rsid w:val="006125B4"/>
    <w:rsid w:val="006168A9"/>
    <w:rsid w:val="0062172E"/>
    <w:rsid w:val="00621E2D"/>
    <w:rsid w:val="006313DB"/>
    <w:rsid w:val="0066570E"/>
    <w:rsid w:val="0068078B"/>
    <w:rsid w:val="006828E9"/>
    <w:rsid w:val="00690FF0"/>
    <w:rsid w:val="006910BC"/>
    <w:rsid w:val="006931C1"/>
    <w:rsid w:val="006A70AE"/>
    <w:rsid w:val="006B42ED"/>
    <w:rsid w:val="006C07A4"/>
    <w:rsid w:val="006C5188"/>
    <w:rsid w:val="006D09CF"/>
    <w:rsid w:val="006D657A"/>
    <w:rsid w:val="006E7D45"/>
    <w:rsid w:val="00701A3B"/>
    <w:rsid w:val="00702314"/>
    <w:rsid w:val="00710F44"/>
    <w:rsid w:val="007153DE"/>
    <w:rsid w:val="007202E6"/>
    <w:rsid w:val="00721F5D"/>
    <w:rsid w:val="0072217E"/>
    <w:rsid w:val="00731FA7"/>
    <w:rsid w:val="0073308C"/>
    <w:rsid w:val="00745309"/>
    <w:rsid w:val="007455BF"/>
    <w:rsid w:val="00750DBF"/>
    <w:rsid w:val="0076208B"/>
    <w:rsid w:val="00772320"/>
    <w:rsid w:val="00792E27"/>
    <w:rsid w:val="007A2418"/>
    <w:rsid w:val="007A57B0"/>
    <w:rsid w:val="007B2B0E"/>
    <w:rsid w:val="007D4A51"/>
    <w:rsid w:val="007F4713"/>
    <w:rsid w:val="007F670D"/>
    <w:rsid w:val="007F7B27"/>
    <w:rsid w:val="0081091D"/>
    <w:rsid w:val="00817802"/>
    <w:rsid w:val="008258A3"/>
    <w:rsid w:val="00837ED6"/>
    <w:rsid w:val="00844F06"/>
    <w:rsid w:val="00850ADD"/>
    <w:rsid w:val="00860E5E"/>
    <w:rsid w:val="008733F1"/>
    <w:rsid w:val="0087383B"/>
    <w:rsid w:val="0088100C"/>
    <w:rsid w:val="00897384"/>
    <w:rsid w:val="008A0C62"/>
    <w:rsid w:val="008A1C26"/>
    <w:rsid w:val="008A7B87"/>
    <w:rsid w:val="008B03D3"/>
    <w:rsid w:val="008D2F1E"/>
    <w:rsid w:val="00900989"/>
    <w:rsid w:val="00902166"/>
    <w:rsid w:val="00904CE0"/>
    <w:rsid w:val="009076CB"/>
    <w:rsid w:val="0092079C"/>
    <w:rsid w:val="00943390"/>
    <w:rsid w:val="009616EA"/>
    <w:rsid w:val="0099604B"/>
    <w:rsid w:val="009A1294"/>
    <w:rsid w:val="009A55F7"/>
    <w:rsid w:val="009A736B"/>
    <w:rsid w:val="009C6E9F"/>
    <w:rsid w:val="009E07FB"/>
    <w:rsid w:val="009F3979"/>
    <w:rsid w:val="00A0003A"/>
    <w:rsid w:val="00A07DFA"/>
    <w:rsid w:val="00A21E83"/>
    <w:rsid w:val="00A27BB6"/>
    <w:rsid w:val="00A27F21"/>
    <w:rsid w:val="00A321F9"/>
    <w:rsid w:val="00A33A87"/>
    <w:rsid w:val="00A42A12"/>
    <w:rsid w:val="00A4367C"/>
    <w:rsid w:val="00A4390E"/>
    <w:rsid w:val="00A52BAD"/>
    <w:rsid w:val="00A54570"/>
    <w:rsid w:val="00A5525B"/>
    <w:rsid w:val="00A56445"/>
    <w:rsid w:val="00A70A36"/>
    <w:rsid w:val="00A76697"/>
    <w:rsid w:val="00A77653"/>
    <w:rsid w:val="00A87139"/>
    <w:rsid w:val="00A90470"/>
    <w:rsid w:val="00A93C9A"/>
    <w:rsid w:val="00AA1597"/>
    <w:rsid w:val="00AA5322"/>
    <w:rsid w:val="00AB6A52"/>
    <w:rsid w:val="00AC1458"/>
    <w:rsid w:val="00AD0D9D"/>
    <w:rsid w:val="00AD1312"/>
    <w:rsid w:val="00AD3EAE"/>
    <w:rsid w:val="00AE0ADC"/>
    <w:rsid w:val="00B00D94"/>
    <w:rsid w:val="00B108E1"/>
    <w:rsid w:val="00B17CE7"/>
    <w:rsid w:val="00B3432C"/>
    <w:rsid w:val="00B41C32"/>
    <w:rsid w:val="00B420CF"/>
    <w:rsid w:val="00B772BD"/>
    <w:rsid w:val="00B82960"/>
    <w:rsid w:val="00B86369"/>
    <w:rsid w:val="00B92F42"/>
    <w:rsid w:val="00BA5499"/>
    <w:rsid w:val="00BB3A71"/>
    <w:rsid w:val="00BF1136"/>
    <w:rsid w:val="00BF1786"/>
    <w:rsid w:val="00BF2762"/>
    <w:rsid w:val="00C0695C"/>
    <w:rsid w:val="00C15125"/>
    <w:rsid w:val="00C23F90"/>
    <w:rsid w:val="00C370E7"/>
    <w:rsid w:val="00C44110"/>
    <w:rsid w:val="00C45DBE"/>
    <w:rsid w:val="00C5182A"/>
    <w:rsid w:val="00C51A63"/>
    <w:rsid w:val="00C53BA5"/>
    <w:rsid w:val="00C60AC3"/>
    <w:rsid w:val="00C623B4"/>
    <w:rsid w:val="00C875A9"/>
    <w:rsid w:val="00C87703"/>
    <w:rsid w:val="00C92CB3"/>
    <w:rsid w:val="00CA2D56"/>
    <w:rsid w:val="00CA494E"/>
    <w:rsid w:val="00CB115C"/>
    <w:rsid w:val="00CB3D18"/>
    <w:rsid w:val="00CC60A5"/>
    <w:rsid w:val="00CD337F"/>
    <w:rsid w:val="00CD7530"/>
    <w:rsid w:val="00CF0FA9"/>
    <w:rsid w:val="00D00579"/>
    <w:rsid w:val="00D01045"/>
    <w:rsid w:val="00D13436"/>
    <w:rsid w:val="00D350AF"/>
    <w:rsid w:val="00D46B72"/>
    <w:rsid w:val="00D53AD0"/>
    <w:rsid w:val="00D676BF"/>
    <w:rsid w:val="00D705FF"/>
    <w:rsid w:val="00D71724"/>
    <w:rsid w:val="00D72414"/>
    <w:rsid w:val="00D924A0"/>
    <w:rsid w:val="00D9358F"/>
    <w:rsid w:val="00D946A4"/>
    <w:rsid w:val="00DA1E5F"/>
    <w:rsid w:val="00DA70DD"/>
    <w:rsid w:val="00DB6B68"/>
    <w:rsid w:val="00DC1625"/>
    <w:rsid w:val="00DD05FE"/>
    <w:rsid w:val="00DD21DF"/>
    <w:rsid w:val="00DE12C5"/>
    <w:rsid w:val="00DE7572"/>
    <w:rsid w:val="00DF139F"/>
    <w:rsid w:val="00DF4D77"/>
    <w:rsid w:val="00E10604"/>
    <w:rsid w:val="00E37B19"/>
    <w:rsid w:val="00E47DDD"/>
    <w:rsid w:val="00E52F3D"/>
    <w:rsid w:val="00E673A2"/>
    <w:rsid w:val="00E764C5"/>
    <w:rsid w:val="00E8601B"/>
    <w:rsid w:val="00E90F56"/>
    <w:rsid w:val="00E924E5"/>
    <w:rsid w:val="00E92D5E"/>
    <w:rsid w:val="00E93D8F"/>
    <w:rsid w:val="00E95790"/>
    <w:rsid w:val="00E97933"/>
    <w:rsid w:val="00EB334C"/>
    <w:rsid w:val="00EB6AE8"/>
    <w:rsid w:val="00EC44CF"/>
    <w:rsid w:val="00EC628B"/>
    <w:rsid w:val="00ED05B9"/>
    <w:rsid w:val="00EE452C"/>
    <w:rsid w:val="00EE5992"/>
    <w:rsid w:val="00F01612"/>
    <w:rsid w:val="00F024DF"/>
    <w:rsid w:val="00F05151"/>
    <w:rsid w:val="00F101DC"/>
    <w:rsid w:val="00F1064A"/>
    <w:rsid w:val="00F121D0"/>
    <w:rsid w:val="00F139F7"/>
    <w:rsid w:val="00F17AB7"/>
    <w:rsid w:val="00F25DB4"/>
    <w:rsid w:val="00F26A9B"/>
    <w:rsid w:val="00F32B50"/>
    <w:rsid w:val="00F420F6"/>
    <w:rsid w:val="00F4341B"/>
    <w:rsid w:val="00F50F98"/>
    <w:rsid w:val="00F57408"/>
    <w:rsid w:val="00F80264"/>
    <w:rsid w:val="00F91CF4"/>
    <w:rsid w:val="00F9456C"/>
    <w:rsid w:val="00FB6F25"/>
    <w:rsid w:val="00FD2DC5"/>
    <w:rsid w:val="00FD4FC0"/>
    <w:rsid w:val="00FE0BDD"/>
    <w:rsid w:val="00FE1FC0"/>
    <w:rsid w:val="00FE4837"/>
    <w:rsid w:val="00FE4A41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48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6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2</Pages>
  <Words>1091</Words>
  <Characters>6219</Characters>
  <Application>Microsoft Office Word</Application>
  <DocSecurity>0</DocSecurity>
  <Lines>51</Lines>
  <Paragraphs>14</Paragraphs>
  <ScaleCrop>false</ScaleCrop>
  <Company>MIT</Company>
  <LinksUpToDate>false</LinksUpToDate>
  <CharactersWithSpaces>7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xiangjun</cp:lastModifiedBy>
  <cp:revision>307</cp:revision>
  <dcterms:created xsi:type="dcterms:W3CDTF">2020-02-24T22:47:00Z</dcterms:created>
  <dcterms:modified xsi:type="dcterms:W3CDTF">2020-05-20T07:42:00Z</dcterms:modified>
</cp:coreProperties>
</file>